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BCD61" w14:textId="77777777" w:rsidR="00D20C3F" w:rsidRDefault="0056556E" w:rsidP="00D20C3F">
      <w:pPr>
        <w:spacing w:after="120"/>
        <w:ind w:left="7200" w:firstLine="720"/>
        <w:rPr>
          <w:rFonts w:ascii="Gill Sans MT" w:hAnsi="Gill Sans MT"/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0FE7C71" wp14:editId="0DF8C096">
            <wp:extent cx="1076325" cy="377190"/>
            <wp:effectExtent l="19050" t="0" r="9525" b="0"/>
            <wp:docPr id="23" name="Picture 2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377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52FFBE" w14:textId="77777777" w:rsidR="00D20C3F" w:rsidRPr="00F62AB2" w:rsidRDefault="00EB6113" w:rsidP="00CA40EE">
      <w:pPr>
        <w:spacing w:after="120"/>
        <w:jc w:val="center"/>
        <w:rPr>
          <w:rFonts w:ascii="Gill Sans MT" w:hAnsi="Gill Sans MT"/>
          <w:b/>
          <w:sz w:val="24"/>
          <w:szCs w:val="24"/>
        </w:rPr>
      </w:pPr>
      <w:r w:rsidRPr="00F62AB2">
        <w:rPr>
          <w:rFonts w:ascii="Gill Sans MT" w:hAnsi="Gill Sans MT"/>
          <w:b/>
          <w:sz w:val="24"/>
          <w:szCs w:val="24"/>
        </w:rPr>
        <w:t>INDIAN CERTIFICATE OF SECONDARY EDUCATION EXAMINATION</w:t>
      </w:r>
    </w:p>
    <w:p w14:paraId="6B29FF73" w14:textId="4C0E22DA" w:rsidR="00C82B54" w:rsidRPr="00F62AB2" w:rsidRDefault="00EB6113" w:rsidP="00D20C3F">
      <w:pPr>
        <w:spacing w:after="120"/>
        <w:jc w:val="center"/>
        <w:rPr>
          <w:rFonts w:ascii="Gill Sans MT" w:hAnsi="Gill Sans MT"/>
          <w:b/>
          <w:sz w:val="24"/>
          <w:szCs w:val="24"/>
        </w:rPr>
      </w:pPr>
      <w:r w:rsidRPr="00F62AB2">
        <w:rPr>
          <w:rFonts w:ascii="Gill Sans MT" w:hAnsi="Gill Sans MT"/>
          <w:b/>
          <w:sz w:val="24"/>
          <w:szCs w:val="24"/>
        </w:rPr>
        <w:t>ICSE</w:t>
      </w:r>
      <w:r w:rsidR="007766C5" w:rsidRPr="00F62AB2">
        <w:rPr>
          <w:rFonts w:ascii="Gill Sans MT" w:hAnsi="Gill Sans MT"/>
          <w:b/>
          <w:sz w:val="24"/>
          <w:szCs w:val="24"/>
        </w:rPr>
        <w:t xml:space="preserve"> Subject Options Form </w:t>
      </w:r>
      <w:r w:rsidR="00467773">
        <w:rPr>
          <w:rFonts w:ascii="Gill Sans MT" w:hAnsi="Gill Sans MT"/>
          <w:b/>
          <w:sz w:val="24"/>
          <w:szCs w:val="24"/>
        </w:rPr>
        <w:t>– 202</w:t>
      </w:r>
      <w:r w:rsidR="00834FB8">
        <w:rPr>
          <w:rFonts w:ascii="Gill Sans MT" w:hAnsi="Gill Sans MT"/>
          <w:b/>
          <w:sz w:val="24"/>
          <w:szCs w:val="24"/>
        </w:rPr>
        <w:t>1</w:t>
      </w:r>
      <w:r w:rsidR="00467773">
        <w:rPr>
          <w:rFonts w:ascii="Gill Sans MT" w:hAnsi="Gill Sans MT"/>
          <w:b/>
          <w:sz w:val="24"/>
          <w:szCs w:val="24"/>
        </w:rPr>
        <w:t xml:space="preserve"> - 2</w:t>
      </w:r>
      <w:r w:rsidR="00834FB8">
        <w:rPr>
          <w:rFonts w:ascii="Gill Sans MT" w:hAnsi="Gill Sans MT"/>
          <w:b/>
          <w:sz w:val="24"/>
          <w:szCs w:val="24"/>
        </w:rPr>
        <w:t>2</w:t>
      </w:r>
    </w:p>
    <w:p w14:paraId="4539E067" w14:textId="77777777" w:rsidR="007766C5" w:rsidRPr="00F62AB2" w:rsidRDefault="007766C5" w:rsidP="00D20C3F">
      <w:pPr>
        <w:jc w:val="both"/>
        <w:rPr>
          <w:rFonts w:ascii="Gill Sans MT" w:hAnsi="Gill Sans MT"/>
          <w:b/>
          <w:sz w:val="24"/>
          <w:szCs w:val="24"/>
        </w:rPr>
      </w:pPr>
      <w:r w:rsidRPr="00F62AB2">
        <w:rPr>
          <w:rFonts w:ascii="Gill Sans MT" w:hAnsi="Gill Sans MT"/>
          <w:b/>
          <w:sz w:val="24"/>
          <w:szCs w:val="24"/>
        </w:rPr>
        <w:t xml:space="preserve">Name of Student : </w:t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</w:r>
      <w:r w:rsidRPr="00F62AB2">
        <w:rPr>
          <w:rFonts w:ascii="Gill Sans MT" w:hAnsi="Gill Sans MT"/>
          <w:b/>
          <w:sz w:val="24"/>
          <w:szCs w:val="24"/>
        </w:rPr>
        <w:tab/>
        <w:t>Grade :</w:t>
      </w:r>
    </w:p>
    <w:p w14:paraId="5862B28C" w14:textId="77777777" w:rsidR="007766C5" w:rsidRPr="00FE53E7" w:rsidRDefault="007766C5" w:rsidP="00D20C3F">
      <w:pPr>
        <w:jc w:val="both"/>
        <w:rPr>
          <w:rFonts w:ascii="Gill Sans MT" w:hAnsi="Gill Sans MT"/>
          <w:b/>
          <w:i/>
        </w:rPr>
      </w:pPr>
      <w:r w:rsidRPr="00FE53E7">
        <w:rPr>
          <w:rFonts w:ascii="Gill Sans MT" w:hAnsi="Gill Sans MT"/>
          <w:b/>
          <w:i/>
        </w:rPr>
        <w:t>Please note:</w:t>
      </w:r>
    </w:p>
    <w:p w14:paraId="5D688A9C" w14:textId="77777777" w:rsidR="007766C5" w:rsidRPr="00112021" w:rsidRDefault="005D1307" w:rsidP="00F120D9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ill Sans MT" w:hAnsi="Gill Sans MT"/>
          <w:sz w:val="24"/>
          <w:szCs w:val="24"/>
        </w:rPr>
      </w:pPr>
      <w:r w:rsidRPr="00112021">
        <w:rPr>
          <w:rFonts w:ascii="Gill Sans MT" w:hAnsi="Gill Sans MT"/>
          <w:sz w:val="24"/>
          <w:szCs w:val="24"/>
        </w:rPr>
        <w:t xml:space="preserve">Students </w:t>
      </w:r>
      <w:r w:rsidR="007766C5" w:rsidRPr="00112021">
        <w:rPr>
          <w:rFonts w:ascii="Gill Sans MT" w:hAnsi="Gill Sans MT"/>
          <w:sz w:val="24"/>
          <w:szCs w:val="24"/>
        </w:rPr>
        <w:t>should</w:t>
      </w:r>
      <w:r w:rsidRPr="00112021">
        <w:rPr>
          <w:rFonts w:ascii="Gill Sans MT" w:hAnsi="Gill Sans MT"/>
          <w:sz w:val="24"/>
          <w:szCs w:val="24"/>
        </w:rPr>
        <w:t xml:space="preserve"> take </w:t>
      </w:r>
      <w:r w:rsidR="00E2611F" w:rsidRPr="00112021">
        <w:rPr>
          <w:rFonts w:ascii="Gill Sans MT" w:hAnsi="Gill Sans MT"/>
          <w:b/>
          <w:i/>
          <w:sz w:val="24"/>
          <w:szCs w:val="24"/>
        </w:rPr>
        <w:t>all</w:t>
      </w:r>
      <w:r w:rsidR="00E2611F" w:rsidRPr="00112021">
        <w:rPr>
          <w:rFonts w:ascii="Gill Sans MT" w:hAnsi="Gill Sans MT"/>
          <w:sz w:val="24"/>
          <w:szCs w:val="24"/>
        </w:rPr>
        <w:t xml:space="preserve"> </w:t>
      </w:r>
      <w:r w:rsidR="00ED2ED2" w:rsidRPr="00112021">
        <w:rPr>
          <w:rFonts w:ascii="Gill Sans MT" w:hAnsi="Gill Sans MT"/>
          <w:sz w:val="24"/>
          <w:szCs w:val="24"/>
        </w:rPr>
        <w:t xml:space="preserve">the </w:t>
      </w:r>
      <w:r w:rsidR="008960E6" w:rsidRPr="00112021">
        <w:rPr>
          <w:rFonts w:ascii="Gill Sans MT" w:hAnsi="Gill Sans MT"/>
          <w:sz w:val="24"/>
          <w:szCs w:val="24"/>
        </w:rPr>
        <w:t>S</w:t>
      </w:r>
      <w:r w:rsidR="00ED2ED2" w:rsidRPr="00112021">
        <w:rPr>
          <w:rFonts w:ascii="Gill Sans MT" w:hAnsi="Gill Sans MT"/>
          <w:sz w:val="24"/>
          <w:szCs w:val="24"/>
        </w:rPr>
        <w:t xml:space="preserve">ubjects in </w:t>
      </w:r>
      <w:r w:rsidR="00EB6113" w:rsidRPr="00112021">
        <w:rPr>
          <w:rFonts w:ascii="Gill Sans MT" w:hAnsi="Gill Sans MT"/>
          <w:sz w:val="24"/>
          <w:szCs w:val="24"/>
        </w:rPr>
        <w:t xml:space="preserve">Group 1 and </w:t>
      </w:r>
      <w:r w:rsidR="00DD15BB" w:rsidRPr="00112021">
        <w:rPr>
          <w:rFonts w:ascii="Gill Sans MT" w:hAnsi="Gill Sans MT"/>
          <w:sz w:val="24"/>
          <w:szCs w:val="24"/>
        </w:rPr>
        <w:t xml:space="preserve">2. </w:t>
      </w:r>
    </w:p>
    <w:p w14:paraId="0E9A7624" w14:textId="77777777" w:rsidR="007766C5" w:rsidRPr="00112021" w:rsidRDefault="007766C5" w:rsidP="00F120D9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ill Sans MT" w:hAnsi="Gill Sans MT"/>
          <w:sz w:val="24"/>
          <w:szCs w:val="24"/>
        </w:rPr>
      </w:pPr>
      <w:r w:rsidRPr="00112021">
        <w:rPr>
          <w:rFonts w:ascii="Gill Sans MT" w:hAnsi="Gill Sans MT"/>
          <w:sz w:val="24"/>
          <w:szCs w:val="24"/>
        </w:rPr>
        <w:t xml:space="preserve">Students will need to choose </w:t>
      </w:r>
      <w:r w:rsidRPr="00112021">
        <w:rPr>
          <w:rFonts w:ascii="Gill Sans MT" w:hAnsi="Gill Sans MT"/>
          <w:b/>
          <w:i/>
          <w:sz w:val="24"/>
          <w:szCs w:val="24"/>
        </w:rPr>
        <w:t>one</w:t>
      </w:r>
      <w:r w:rsidR="008960E6" w:rsidRPr="00112021">
        <w:rPr>
          <w:rFonts w:ascii="Gill Sans MT" w:hAnsi="Gill Sans MT"/>
          <w:sz w:val="24"/>
          <w:szCs w:val="24"/>
        </w:rPr>
        <w:t xml:space="preserve"> S</w:t>
      </w:r>
      <w:r w:rsidRPr="00112021">
        <w:rPr>
          <w:rFonts w:ascii="Gill Sans MT" w:hAnsi="Gill Sans MT"/>
          <w:sz w:val="24"/>
          <w:szCs w:val="24"/>
        </w:rPr>
        <w:t>ubject from Group 3</w:t>
      </w:r>
    </w:p>
    <w:p w14:paraId="2A225D56" w14:textId="77777777" w:rsidR="00F120D9" w:rsidRPr="00112021" w:rsidRDefault="00F120D9" w:rsidP="00F120D9">
      <w:pPr>
        <w:pStyle w:val="ListParagraph"/>
        <w:numPr>
          <w:ilvl w:val="0"/>
          <w:numId w:val="4"/>
        </w:numPr>
        <w:spacing w:after="120" w:line="360" w:lineRule="auto"/>
        <w:rPr>
          <w:rFonts w:ascii="Gill Sans MT" w:hAnsi="Gill Sans MT"/>
          <w:sz w:val="24"/>
          <w:szCs w:val="24"/>
        </w:rPr>
      </w:pPr>
      <w:r w:rsidRPr="00112021">
        <w:rPr>
          <w:rFonts w:ascii="Gill Sans MT" w:hAnsi="Gill Sans MT"/>
          <w:sz w:val="24"/>
          <w:szCs w:val="24"/>
        </w:rPr>
        <w:t xml:space="preserve">A Subject will be offered only if a minimum of </w:t>
      </w:r>
      <w:r w:rsidR="009D5C5E">
        <w:rPr>
          <w:rFonts w:ascii="Gill Sans MT" w:hAnsi="Gill Sans MT"/>
          <w:sz w:val="24"/>
          <w:szCs w:val="24"/>
        </w:rPr>
        <w:t>five</w:t>
      </w:r>
      <w:r w:rsidRPr="00112021">
        <w:rPr>
          <w:rFonts w:ascii="Gill Sans MT" w:hAnsi="Gill Sans MT"/>
          <w:sz w:val="24"/>
          <w:szCs w:val="24"/>
        </w:rPr>
        <w:t xml:space="preserve"> students opt for it.</w:t>
      </w:r>
    </w:p>
    <w:tbl>
      <w:tblPr>
        <w:tblStyle w:val="TableGrid"/>
        <w:tblW w:w="10278" w:type="dxa"/>
        <w:tblLook w:val="04A0" w:firstRow="1" w:lastRow="0" w:firstColumn="1" w:lastColumn="0" w:noHBand="0" w:noVBand="1"/>
      </w:tblPr>
      <w:tblGrid>
        <w:gridCol w:w="3978"/>
        <w:gridCol w:w="2880"/>
        <w:gridCol w:w="3420"/>
      </w:tblGrid>
      <w:tr w:rsidR="00112021" w:rsidRPr="00112021" w14:paraId="2120299F" w14:textId="77777777" w:rsidTr="00112021">
        <w:tc>
          <w:tcPr>
            <w:tcW w:w="3978" w:type="dxa"/>
          </w:tcPr>
          <w:p w14:paraId="03638782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4"/>
                <w:szCs w:val="24"/>
              </w:rPr>
            </w:pPr>
          </w:p>
          <w:p w14:paraId="1C5242D9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b/>
                <w:sz w:val="24"/>
                <w:szCs w:val="24"/>
              </w:rPr>
              <w:t>Group 1</w:t>
            </w:r>
          </w:p>
          <w:p w14:paraId="1ADB304A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English Language</w:t>
            </w:r>
          </w:p>
          <w:p w14:paraId="65D835DC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 xml:space="preserve">Literature in English </w:t>
            </w:r>
          </w:p>
          <w:p w14:paraId="329734DB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History</w:t>
            </w:r>
          </w:p>
          <w:p w14:paraId="6DD379AA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Geography</w:t>
            </w:r>
          </w:p>
          <w:p w14:paraId="64EF733B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b/>
                <w:sz w:val="24"/>
                <w:szCs w:val="24"/>
              </w:rPr>
              <w:t>Second Language (</w:t>
            </w:r>
            <w:r w:rsidRPr="00112021">
              <w:rPr>
                <w:rFonts w:ascii="Gill Sans MT" w:hAnsi="Gill Sans MT"/>
                <w:b/>
                <w:i/>
                <w:sz w:val="24"/>
                <w:szCs w:val="24"/>
              </w:rPr>
              <w:t>Please select ONE option</w:t>
            </w:r>
            <w:r w:rsidRPr="00112021">
              <w:rPr>
                <w:rFonts w:ascii="Gill Sans MT" w:hAnsi="Gill Sans MT"/>
                <w:b/>
                <w:sz w:val="24"/>
                <w:szCs w:val="24"/>
              </w:rPr>
              <w:t>)</w:t>
            </w:r>
          </w:p>
          <w:p w14:paraId="51247DAB" w14:textId="77777777" w:rsidR="00112021" w:rsidRPr="00112021" w:rsidRDefault="00112021" w:rsidP="008960E6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Hindi</w:t>
            </w:r>
          </w:p>
          <w:p w14:paraId="7FF5DDC9" w14:textId="77777777" w:rsidR="00112021" w:rsidRPr="00112021" w:rsidRDefault="00112021" w:rsidP="008960E6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Kannada</w:t>
            </w:r>
          </w:p>
          <w:p w14:paraId="164A71F7" w14:textId="77777777" w:rsidR="00112021" w:rsidRPr="00112021" w:rsidRDefault="00112021" w:rsidP="008960E6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 xml:space="preserve">French </w:t>
            </w:r>
          </w:p>
          <w:p w14:paraId="4102D3A4" w14:textId="77777777" w:rsidR="00112021" w:rsidRPr="00112021" w:rsidRDefault="00112021" w:rsidP="008960E6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Spanish</w:t>
            </w:r>
          </w:p>
        </w:tc>
        <w:tc>
          <w:tcPr>
            <w:tcW w:w="2880" w:type="dxa"/>
          </w:tcPr>
          <w:p w14:paraId="247E1C49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6"/>
                <w:szCs w:val="24"/>
              </w:rPr>
            </w:pPr>
          </w:p>
          <w:p w14:paraId="150FF0F7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b/>
                <w:sz w:val="24"/>
                <w:szCs w:val="24"/>
              </w:rPr>
              <w:t>Group 2</w:t>
            </w:r>
          </w:p>
          <w:p w14:paraId="1F9C0268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Mathematics</w:t>
            </w:r>
          </w:p>
          <w:p w14:paraId="3F151EFB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Physics</w:t>
            </w:r>
          </w:p>
          <w:p w14:paraId="28525CCD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Chemistry</w:t>
            </w:r>
          </w:p>
          <w:p w14:paraId="7ABEE13C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Biology</w:t>
            </w:r>
          </w:p>
        </w:tc>
        <w:tc>
          <w:tcPr>
            <w:tcW w:w="3420" w:type="dxa"/>
          </w:tcPr>
          <w:p w14:paraId="07D3C6EB" w14:textId="77777777" w:rsidR="00112021" w:rsidRPr="00112021" w:rsidRDefault="00112021" w:rsidP="00112021">
            <w:pPr>
              <w:spacing w:after="120"/>
              <w:rPr>
                <w:rFonts w:ascii="Gill Sans MT" w:hAnsi="Gill Sans MT"/>
                <w:b/>
                <w:sz w:val="4"/>
                <w:szCs w:val="24"/>
              </w:rPr>
            </w:pPr>
            <w:r>
              <w:rPr>
                <w:rFonts w:ascii="Gill Sans MT" w:hAnsi="Gill Sans MT"/>
                <w:b/>
                <w:sz w:val="4"/>
                <w:szCs w:val="24"/>
              </w:rPr>
              <w:t>]</w:t>
            </w:r>
          </w:p>
          <w:p w14:paraId="6282CC42" w14:textId="77777777" w:rsidR="00112021" w:rsidRPr="00112021" w:rsidRDefault="00112021" w:rsidP="00112021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  <w:r w:rsidRPr="00112021">
              <w:rPr>
                <w:rFonts w:ascii="Gill Sans MT" w:hAnsi="Gill Sans MT"/>
                <w:b/>
                <w:sz w:val="24"/>
                <w:szCs w:val="24"/>
              </w:rPr>
              <w:t>Group 3 (</w:t>
            </w:r>
            <w:r w:rsidRPr="00112021">
              <w:rPr>
                <w:rFonts w:ascii="Gill Sans MT" w:hAnsi="Gill Sans MT"/>
                <w:b/>
                <w:i/>
                <w:sz w:val="24"/>
                <w:szCs w:val="24"/>
              </w:rPr>
              <w:t>Please select ONE option</w:t>
            </w:r>
            <w:r w:rsidRPr="00112021">
              <w:rPr>
                <w:rFonts w:ascii="Gill Sans MT" w:hAnsi="Gill Sans MT"/>
                <w:b/>
                <w:sz w:val="24"/>
                <w:szCs w:val="24"/>
              </w:rPr>
              <w:t>)</w:t>
            </w:r>
          </w:p>
          <w:p w14:paraId="4EE2E43B" w14:textId="77777777" w:rsidR="00112021" w:rsidRPr="00112021" w:rsidRDefault="00112021" w:rsidP="00112021">
            <w:pPr>
              <w:pStyle w:val="ListParagraph"/>
              <w:numPr>
                <w:ilvl w:val="0"/>
                <w:numId w:val="5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Computer Applications</w:t>
            </w:r>
          </w:p>
          <w:p w14:paraId="715A869E" w14:textId="77777777" w:rsidR="00112021" w:rsidRPr="00112021" w:rsidRDefault="00112021" w:rsidP="00112021">
            <w:pPr>
              <w:pStyle w:val="ListParagraph"/>
              <w:numPr>
                <w:ilvl w:val="0"/>
                <w:numId w:val="5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Economic Applications</w:t>
            </w:r>
          </w:p>
          <w:p w14:paraId="38EB5DC6" w14:textId="77777777" w:rsidR="00112021" w:rsidRPr="00112021" w:rsidRDefault="00112021" w:rsidP="00112021">
            <w:pPr>
              <w:pStyle w:val="ListParagraph"/>
              <w:numPr>
                <w:ilvl w:val="0"/>
                <w:numId w:val="5"/>
              </w:numPr>
              <w:spacing w:after="120"/>
              <w:rPr>
                <w:rFonts w:ascii="Gill Sans MT" w:hAnsi="Gill Sans MT"/>
                <w:sz w:val="24"/>
                <w:szCs w:val="24"/>
              </w:rPr>
            </w:pPr>
            <w:r w:rsidRPr="00112021">
              <w:rPr>
                <w:rFonts w:ascii="Gill Sans MT" w:hAnsi="Gill Sans MT"/>
                <w:sz w:val="24"/>
                <w:szCs w:val="24"/>
              </w:rPr>
              <w:t>Art</w:t>
            </w:r>
          </w:p>
          <w:p w14:paraId="387950DE" w14:textId="77777777" w:rsidR="00112021" w:rsidRPr="00112021" w:rsidRDefault="00112021" w:rsidP="008960E6">
            <w:pPr>
              <w:spacing w:after="120"/>
              <w:rPr>
                <w:rFonts w:ascii="Gill Sans MT" w:hAnsi="Gill Sans MT"/>
                <w:b/>
                <w:sz w:val="24"/>
                <w:szCs w:val="24"/>
              </w:rPr>
            </w:pPr>
          </w:p>
        </w:tc>
      </w:tr>
    </w:tbl>
    <w:p w14:paraId="69E96B7C" w14:textId="77777777" w:rsidR="00467773" w:rsidRDefault="00467773" w:rsidP="004C5DFB">
      <w:pPr>
        <w:spacing w:after="120" w:line="360" w:lineRule="auto"/>
        <w:rPr>
          <w:rFonts w:ascii="Gill Sans MT" w:hAnsi="Gill Sans MT"/>
          <w:sz w:val="24"/>
          <w:szCs w:val="24"/>
        </w:rPr>
      </w:pPr>
    </w:p>
    <w:p w14:paraId="3ACD7320" w14:textId="77777777" w:rsidR="00467773" w:rsidRDefault="00467773" w:rsidP="004C5DFB">
      <w:pPr>
        <w:spacing w:after="120" w:line="360" w:lineRule="auto"/>
        <w:rPr>
          <w:rFonts w:ascii="Gill Sans MT" w:hAnsi="Gill Sans MT"/>
          <w:sz w:val="24"/>
          <w:szCs w:val="24"/>
        </w:rPr>
      </w:pPr>
    </w:p>
    <w:p w14:paraId="76C66EDC" w14:textId="77777777" w:rsidR="002321AF" w:rsidRPr="009511F3" w:rsidRDefault="007766C5" w:rsidP="006F0831">
      <w:pPr>
        <w:spacing w:after="120"/>
        <w:rPr>
          <w:rFonts w:ascii="Gill Sans MT" w:hAnsi="Gill Sans MT"/>
          <w:b/>
        </w:rPr>
      </w:pPr>
      <w:r w:rsidRPr="009511F3">
        <w:rPr>
          <w:rFonts w:ascii="Gill Sans MT" w:hAnsi="Gill Sans MT"/>
          <w:b/>
        </w:rPr>
        <w:t>Name of Parent/s :</w:t>
      </w:r>
    </w:p>
    <w:p w14:paraId="3597DEC4" w14:textId="77777777" w:rsidR="007766C5" w:rsidRPr="009511F3" w:rsidRDefault="007766C5" w:rsidP="006F0831">
      <w:pPr>
        <w:spacing w:after="120"/>
        <w:rPr>
          <w:rFonts w:ascii="Gill Sans MT" w:hAnsi="Gill Sans MT"/>
          <w:b/>
        </w:rPr>
      </w:pPr>
      <w:r w:rsidRPr="009511F3">
        <w:rPr>
          <w:rFonts w:ascii="Gill Sans MT" w:hAnsi="Gill Sans MT"/>
          <w:b/>
        </w:rPr>
        <w:t xml:space="preserve">Email ID :     </w:t>
      </w:r>
      <w:r w:rsidRPr="009511F3">
        <w:rPr>
          <w:rFonts w:ascii="Gill Sans MT" w:hAnsi="Gill Sans MT"/>
          <w:b/>
        </w:rPr>
        <w:tab/>
      </w:r>
      <w:r w:rsid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>1.</w:t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  <w:t>2.</w:t>
      </w:r>
    </w:p>
    <w:p w14:paraId="1E49CDF6" w14:textId="77777777" w:rsidR="007766C5" w:rsidRPr="009511F3" w:rsidRDefault="007766C5" w:rsidP="006F0831">
      <w:pPr>
        <w:spacing w:after="120"/>
        <w:rPr>
          <w:rFonts w:ascii="Gill Sans MT" w:hAnsi="Gill Sans MT"/>
          <w:b/>
        </w:rPr>
      </w:pPr>
      <w:r w:rsidRPr="009511F3">
        <w:rPr>
          <w:rFonts w:ascii="Gill Sans MT" w:hAnsi="Gill Sans MT"/>
          <w:b/>
        </w:rPr>
        <w:t>Mobile Number:</w:t>
      </w:r>
      <w:r w:rsidRPr="009511F3">
        <w:rPr>
          <w:rFonts w:ascii="Gill Sans MT" w:hAnsi="Gill Sans MT"/>
          <w:b/>
        </w:rPr>
        <w:tab/>
        <w:t>1.</w:t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  <w:t xml:space="preserve">2. </w:t>
      </w:r>
    </w:p>
    <w:p w14:paraId="106F1828" w14:textId="77777777" w:rsidR="00C1420C" w:rsidRPr="009511F3" w:rsidRDefault="00C1420C" w:rsidP="006F0831">
      <w:pPr>
        <w:spacing w:after="120"/>
        <w:rPr>
          <w:rFonts w:ascii="Gill Sans MT" w:hAnsi="Gill Sans MT"/>
          <w:b/>
        </w:rPr>
      </w:pPr>
      <w:r w:rsidRPr="009511F3">
        <w:rPr>
          <w:rFonts w:ascii="Gill Sans MT" w:hAnsi="Gill Sans MT"/>
          <w:b/>
        </w:rPr>
        <w:t>Parent’s Signature:</w:t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</w:r>
      <w:r w:rsidRPr="009511F3">
        <w:rPr>
          <w:rFonts w:ascii="Gill Sans MT" w:hAnsi="Gill Sans MT"/>
          <w:b/>
        </w:rPr>
        <w:tab/>
        <w:t>Date:</w:t>
      </w:r>
    </w:p>
    <w:sectPr w:rsidR="00C1420C" w:rsidRPr="009511F3" w:rsidSect="004C5DFB">
      <w:footerReference w:type="default" r:id="rId9"/>
      <w:pgSz w:w="12240" w:h="15840"/>
      <w:pgMar w:top="630" w:right="1440" w:bottom="27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36596" w14:textId="77777777" w:rsidR="008B4280" w:rsidRDefault="008B4280">
      <w:pPr>
        <w:spacing w:after="0" w:line="240" w:lineRule="auto"/>
      </w:pPr>
      <w:r>
        <w:separator/>
      </w:r>
    </w:p>
  </w:endnote>
  <w:endnote w:type="continuationSeparator" w:id="0">
    <w:p w14:paraId="49A89585" w14:textId="77777777" w:rsidR="008B4280" w:rsidRDefault="008B4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106F3" w14:textId="77777777" w:rsidR="002321AF" w:rsidRDefault="002321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C8252" w14:textId="77777777" w:rsidR="008B4280" w:rsidRDefault="008B4280">
      <w:pPr>
        <w:spacing w:after="0" w:line="240" w:lineRule="auto"/>
      </w:pPr>
      <w:r>
        <w:separator/>
      </w:r>
    </w:p>
  </w:footnote>
  <w:footnote w:type="continuationSeparator" w:id="0">
    <w:p w14:paraId="2A7173B8" w14:textId="77777777" w:rsidR="008B4280" w:rsidRDefault="008B42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56024"/>
    <w:multiLevelType w:val="hybridMultilevel"/>
    <w:tmpl w:val="A6467B8E"/>
    <w:lvl w:ilvl="0" w:tplc="90B2A9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46B03"/>
    <w:multiLevelType w:val="hybridMultilevel"/>
    <w:tmpl w:val="0EF0521E"/>
    <w:lvl w:ilvl="0" w:tplc="D1A8C8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F436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EE5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465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AEA1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6CD3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C6B8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0AE7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074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72467DB"/>
    <w:multiLevelType w:val="hybridMultilevel"/>
    <w:tmpl w:val="216C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381E48"/>
    <w:multiLevelType w:val="hybridMultilevel"/>
    <w:tmpl w:val="D98C8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CB4373"/>
    <w:multiLevelType w:val="hybridMultilevel"/>
    <w:tmpl w:val="46CEBE98"/>
    <w:lvl w:ilvl="0" w:tplc="81D8C360">
      <w:start w:val="1"/>
      <w:numFmt w:val="bullet"/>
      <w:lvlText w:val=""/>
      <w:lvlJc w:val="left"/>
      <w:pPr>
        <w:ind w:left="45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7F2508ED"/>
    <w:multiLevelType w:val="multilevel"/>
    <w:tmpl w:val="1A8C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TM0szC1NDE1MDRR0lEKTi0uzszPAykwrAUAWZwyuywAAAA="/>
  </w:docVars>
  <w:rsids>
    <w:rsidRoot w:val="009A5BB8"/>
    <w:rsid w:val="0001425D"/>
    <w:rsid w:val="00057C6D"/>
    <w:rsid w:val="00061B57"/>
    <w:rsid w:val="00065EF9"/>
    <w:rsid w:val="00074245"/>
    <w:rsid w:val="0009089F"/>
    <w:rsid w:val="000E466C"/>
    <w:rsid w:val="000E5077"/>
    <w:rsid w:val="000F7E04"/>
    <w:rsid w:val="001060DE"/>
    <w:rsid w:val="00112021"/>
    <w:rsid w:val="00115499"/>
    <w:rsid w:val="00115F29"/>
    <w:rsid w:val="001B1DE0"/>
    <w:rsid w:val="001B2053"/>
    <w:rsid w:val="00202867"/>
    <w:rsid w:val="00203DA6"/>
    <w:rsid w:val="00205974"/>
    <w:rsid w:val="002159E5"/>
    <w:rsid w:val="00216220"/>
    <w:rsid w:val="002321AF"/>
    <w:rsid w:val="00236D5D"/>
    <w:rsid w:val="002625E1"/>
    <w:rsid w:val="00282B19"/>
    <w:rsid w:val="00292488"/>
    <w:rsid w:val="002C25E6"/>
    <w:rsid w:val="002D0939"/>
    <w:rsid w:val="002E38CC"/>
    <w:rsid w:val="00337EEF"/>
    <w:rsid w:val="00357FAC"/>
    <w:rsid w:val="00364AF1"/>
    <w:rsid w:val="00373F4F"/>
    <w:rsid w:val="0037795B"/>
    <w:rsid w:val="003A1C7A"/>
    <w:rsid w:val="003A3843"/>
    <w:rsid w:val="003C3371"/>
    <w:rsid w:val="003D2F6D"/>
    <w:rsid w:val="003E2B4A"/>
    <w:rsid w:val="00410231"/>
    <w:rsid w:val="00424D63"/>
    <w:rsid w:val="004516E8"/>
    <w:rsid w:val="00467773"/>
    <w:rsid w:val="00495EEE"/>
    <w:rsid w:val="0049790F"/>
    <w:rsid w:val="004B55A0"/>
    <w:rsid w:val="004C5DFB"/>
    <w:rsid w:val="004D5341"/>
    <w:rsid w:val="004E308A"/>
    <w:rsid w:val="00500CF1"/>
    <w:rsid w:val="0051102B"/>
    <w:rsid w:val="00511F99"/>
    <w:rsid w:val="00515BC5"/>
    <w:rsid w:val="0053210B"/>
    <w:rsid w:val="005357F8"/>
    <w:rsid w:val="0054543E"/>
    <w:rsid w:val="0056556E"/>
    <w:rsid w:val="00576B30"/>
    <w:rsid w:val="00585E33"/>
    <w:rsid w:val="005902FD"/>
    <w:rsid w:val="005D0795"/>
    <w:rsid w:val="005D1307"/>
    <w:rsid w:val="005E35A6"/>
    <w:rsid w:val="005F1FA0"/>
    <w:rsid w:val="00606E50"/>
    <w:rsid w:val="00617F3A"/>
    <w:rsid w:val="006233FA"/>
    <w:rsid w:val="006779F4"/>
    <w:rsid w:val="006B1345"/>
    <w:rsid w:val="006F0831"/>
    <w:rsid w:val="0070584F"/>
    <w:rsid w:val="007127E1"/>
    <w:rsid w:val="00736865"/>
    <w:rsid w:val="00763A04"/>
    <w:rsid w:val="00765403"/>
    <w:rsid w:val="007703ED"/>
    <w:rsid w:val="007766C5"/>
    <w:rsid w:val="00781F3B"/>
    <w:rsid w:val="00784FA7"/>
    <w:rsid w:val="00786933"/>
    <w:rsid w:val="007A01AE"/>
    <w:rsid w:val="007B5465"/>
    <w:rsid w:val="007C0FB6"/>
    <w:rsid w:val="007C24BC"/>
    <w:rsid w:val="00824A62"/>
    <w:rsid w:val="00827C50"/>
    <w:rsid w:val="00834FB8"/>
    <w:rsid w:val="008465A8"/>
    <w:rsid w:val="008723B1"/>
    <w:rsid w:val="00880C43"/>
    <w:rsid w:val="008956D8"/>
    <w:rsid w:val="008960E6"/>
    <w:rsid w:val="008B4280"/>
    <w:rsid w:val="009071F1"/>
    <w:rsid w:val="00910E03"/>
    <w:rsid w:val="00911284"/>
    <w:rsid w:val="00914C6B"/>
    <w:rsid w:val="0093520D"/>
    <w:rsid w:val="009366CC"/>
    <w:rsid w:val="009511F3"/>
    <w:rsid w:val="00992CDE"/>
    <w:rsid w:val="009A3D37"/>
    <w:rsid w:val="009A5BB8"/>
    <w:rsid w:val="009B795B"/>
    <w:rsid w:val="009D5C5E"/>
    <w:rsid w:val="00A16203"/>
    <w:rsid w:val="00A40A21"/>
    <w:rsid w:val="00A43B3B"/>
    <w:rsid w:val="00A64888"/>
    <w:rsid w:val="00A945CE"/>
    <w:rsid w:val="00AA12DF"/>
    <w:rsid w:val="00AD1803"/>
    <w:rsid w:val="00AD3497"/>
    <w:rsid w:val="00B03AA7"/>
    <w:rsid w:val="00B56F9B"/>
    <w:rsid w:val="00BF7CD5"/>
    <w:rsid w:val="00C1420C"/>
    <w:rsid w:val="00C20116"/>
    <w:rsid w:val="00C34AEC"/>
    <w:rsid w:val="00C5101C"/>
    <w:rsid w:val="00C82B54"/>
    <w:rsid w:val="00C96DB5"/>
    <w:rsid w:val="00CA40EE"/>
    <w:rsid w:val="00CC13DC"/>
    <w:rsid w:val="00CE6F83"/>
    <w:rsid w:val="00CF41CD"/>
    <w:rsid w:val="00D160A1"/>
    <w:rsid w:val="00D16C83"/>
    <w:rsid w:val="00D17D45"/>
    <w:rsid w:val="00D20C3F"/>
    <w:rsid w:val="00D3026B"/>
    <w:rsid w:val="00D440D0"/>
    <w:rsid w:val="00D81A4D"/>
    <w:rsid w:val="00D85B5B"/>
    <w:rsid w:val="00DB018C"/>
    <w:rsid w:val="00DB02F7"/>
    <w:rsid w:val="00DD15BB"/>
    <w:rsid w:val="00DD745F"/>
    <w:rsid w:val="00E02494"/>
    <w:rsid w:val="00E064D2"/>
    <w:rsid w:val="00E07C27"/>
    <w:rsid w:val="00E2611F"/>
    <w:rsid w:val="00E4151E"/>
    <w:rsid w:val="00E464E3"/>
    <w:rsid w:val="00E64997"/>
    <w:rsid w:val="00E71FB9"/>
    <w:rsid w:val="00EB6113"/>
    <w:rsid w:val="00ED2ED2"/>
    <w:rsid w:val="00ED7F1C"/>
    <w:rsid w:val="00F028A9"/>
    <w:rsid w:val="00F120D9"/>
    <w:rsid w:val="00F120FE"/>
    <w:rsid w:val="00F20396"/>
    <w:rsid w:val="00F54A86"/>
    <w:rsid w:val="00F557B1"/>
    <w:rsid w:val="00F62AB2"/>
    <w:rsid w:val="00F771BB"/>
    <w:rsid w:val="00FC2582"/>
    <w:rsid w:val="00FD4F31"/>
    <w:rsid w:val="00FD752F"/>
    <w:rsid w:val="00FE3A9C"/>
    <w:rsid w:val="00FE53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7DBB8"/>
  <w15:docId w15:val="{0EE8FDC7-465E-42A8-AB0E-3B04855A9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9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128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128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795B"/>
    <w:pPr>
      <w:ind w:left="720"/>
      <w:contextualSpacing/>
    </w:pPr>
  </w:style>
  <w:style w:type="table" w:styleId="TableGrid">
    <w:name w:val="Table Grid"/>
    <w:basedOn w:val="TableNormal"/>
    <w:uiPriority w:val="59"/>
    <w:rsid w:val="00377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F1F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0C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80C4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80C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80C43"/>
    <w:rPr>
      <w:sz w:val="22"/>
      <w:szCs w:val="22"/>
    </w:rPr>
  </w:style>
  <w:style w:type="character" w:styleId="Hyperlink">
    <w:name w:val="Hyperlink"/>
    <w:uiPriority w:val="99"/>
    <w:unhideWhenUsed/>
    <w:rsid w:val="00617F3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D1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36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6EEFD-F55E-45D1-8828-EB9AA9A03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utre Academy</Company>
  <LinksUpToDate>false</LinksUpToDate>
  <CharactersWithSpaces>706</CharactersWithSpaces>
  <SharedDoc>false</SharedDoc>
  <HLinks>
    <vt:vector size="24" baseType="variant">
      <vt:variant>
        <vt:i4>5636102</vt:i4>
      </vt:variant>
      <vt:variant>
        <vt:i4>27</vt:i4>
      </vt:variant>
      <vt:variant>
        <vt:i4>0</vt:i4>
      </vt:variant>
      <vt:variant>
        <vt:i4>5</vt:i4>
      </vt:variant>
      <vt:variant>
        <vt:lpwstr>http://www.cisce.org/</vt:lpwstr>
      </vt:variant>
      <vt:variant>
        <vt:lpwstr/>
      </vt:variant>
      <vt:variant>
        <vt:i4>2424933</vt:i4>
      </vt:variant>
      <vt:variant>
        <vt:i4>21</vt:i4>
      </vt:variant>
      <vt:variant>
        <vt:i4>0</vt:i4>
      </vt:variant>
      <vt:variant>
        <vt:i4>5</vt:i4>
      </vt:variant>
      <vt:variant>
        <vt:lpwstr>http://www.cie.org/</vt:lpwstr>
      </vt:variant>
      <vt:variant>
        <vt:lpwstr/>
      </vt:variant>
      <vt:variant>
        <vt:i4>2424933</vt:i4>
      </vt:variant>
      <vt:variant>
        <vt:i4>12</vt:i4>
      </vt:variant>
      <vt:variant>
        <vt:i4>0</vt:i4>
      </vt:variant>
      <vt:variant>
        <vt:i4>5</vt:i4>
      </vt:variant>
      <vt:variant>
        <vt:lpwstr>http://www.cie.org/</vt:lpwstr>
      </vt:variant>
      <vt:variant>
        <vt:lpwstr/>
      </vt:variant>
      <vt:variant>
        <vt:i4>5636102</vt:i4>
      </vt:variant>
      <vt:variant>
        <vt:i4>3</vt:i4>
      </vt:variant>
      <vt:variant>
        <vt:i4>0</vt:i4>
      </vt:variant>
      <vt:variant>
        <vt:i4>5</vt:i4>
      </vt:variant>
      <vt:variant>
        <vt:lpwstr>http://www.cis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nakshi</dc:creator>
  <cp:lastModifiedBy>Inventure AcademyS11</cp:lastModifiedBy>
  <cp:revision>3</cp:revision>
  <cp:lastPrinted>2017-02-02T07:44:00Z</cp:lastPrinted>
  <dcterms:created xsi:type="dcterms:W3CDTF">2020-12-09T08:12:00Z</dcterms:created>
  <dcterms:modified xsi:type="dcterms:W3CDTF">2020-12-09T09:17:00Z</dcterms:modified>
</cp:coreProperties>
</file>